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CDB5B" w14:textId="7ECAAC8F" w:rsidR="008E4C48" w:rsidRDefault="006876D9">
      <w:r>
        <w:t xml:space="preserve">The following link is to my traceability </w:t>
      </w:r>
      <w:proofErr w:type="gramStart"/>
      <w:r>
        <w:t>matrix</w:t>
      </w:r>
      <w:proofErr w:type="gramEnd"/>
    </w:p>
    <w:p w14:paraId="16617C32" w14:textId="7E1823D9" w:rsidR="006876D9" w:rsidRDefault="006876D9">
      <w:hyperlink r:id="rId4" w:history="1">
        <w:r w:rsidRPr="000173A6">
          <w:rPr>
            <w:rStyle w:val="Hyperlink"/>
          </w:rPr>
          <w:t>https://docs.google.com/spreadsheets/d/17-ePcLGfcUDgTZu7SM-76pyxgumL6kgo/edit?usp=sharing&amp;ouid=110853295913392877928&amp;rtpof=true&amp;sd=true</w:t>
        </w:r>
      </w:hyperlink>
    </w:p>
    <w:p w14:paraId="2C82FECA" w14:textId="77777777" w:rsidR="006876D9" w:rsidRDefault="006876D9"/>
    <w:sectPr w:rsidR="006876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1sDAyNzczNrG0sDBR0lEKTi0uzszPAykwrAUAtHINyiwAAAA="/>
  </w:docVars>
  <w:rsids>
    <w:rsidRoot w:val="00A66813"/>
    <w:rsid w:val="006876D9"/>
    <w:rsid w:val="008E4C48"/>
    <w:rsid w:val="00A66813"/>
    <w:rsid w:val="00F63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F54C96"/>
  <w15:chartTrackingRefBased/>
  <w15:docId w15:val="{5394A23C-789D-4496-9544-7DFD434788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76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76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cs.google.com/spreadsheets/d/17-ePcLGfcUDgTZu7SM-76pyxgumL6kgo/edit?usp=sharing&amp;ouid=110853295913392877928&amp;rtpof=true&amp;sd=tr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0</Words>
  <Characters>285</Characters>
  <Application>Microsoft Office Word</Application>
  <DocSecurity>0</DocSecurity>
  <Lines>2</Lines>
  <Paragraphs>1</Paragraphs>
  <ScaleCrop>false</ScaleCrop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E Lawson</dc:creator>
  <cp:keywords/>
  <dc:description/>
  <cp:lastModifiedBy>Raymond E Lawson</cp:lastModifiedBy>
  <cp:revision>2</cp:revision>
  <dcterms:created xsi:type="dcterms:W3CDTF">2023-12-09T09:37:00Z</dcterms:created>
  <dcterms:modified xsi:type="dcterms:W3CDTF">2023-12-09T09:38:00Z</dcterms:modified>
</cp:coreProperties>
</file>